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17DAD" w14:textId="2C092E0E" w:rsidR="00B36FD6" w:rsidRDefault="00501BA9">
      <w:r>
        <w:t xml:space="preserve">How to Speed Up Coolsculpting </w:t>
      </w:r>
      <w:proofErr w:type="spellStart"/>
      <w:proofErr w:type="gramStart"/>
      <w:r>
        <w:t>Results</w:t>
      </w:r>
      <w:r w:rsidR="00847ABD">
        <w:t>.article.skinney</w:t>
      </w:r>
      <w:proofErr w:type="gramEnd"/>
      <w:r w:rsidR="00847ABD">
        <w:t>.christopher</w:t>
      </w:r>
      <w:proofErr w:type="spellEnd"/>
      <w:r w:rsidR="00847ABD">
        <w:t>.</w:t>
      </w:r>
    </w:p>
    <w:p w14:paraId="213BAA2B" w14:textId="457E1D7E" w:rsidR="00312693" w:rsidRDefault="00312693" w:rsidP="00312693">
      <w:r>
        <w:t>/</w:t>
      </w:r>
      <w:r>
        <w:t>How to Speed Up Coolsculpting Results</w:t>
      </w:r>
    </w:p>
    <w:p w14:paraId="6B05535A" w14:textId="77777777" w:rsidR="00312693" w:rsidRDefault="00312693" w:rsidP="00312693">
      <w:r>
        <w:t xml:space="preserve">KW: </w:t>
      </w:r>
      <w:r>
        <w:t>How to Speed Up Coolsculpting Results</w:t>
      </w:r>
    </w:p>
    <w:p w14:paraId="3FD7079D" w14:textId="774266BC" w:rsidR="00312693" w:rsidRDefault="00312693" w:rsidP="00312693">
      <w:r>
        <w:t xml:space="preserve">META: Learn how to how to speed up </w:t>
      </w:r>
      <w:r w:rsidR="00847ABD">
        <w:t>CoolSculpting</w:t>
      </w:r>
      <w:r>
        <w:t xml:space="preserve"> results. Discover what to do after CoolSculpting for the best results. </w:t>
      </w:r>
    </w:p>
    <w:p w14:paraId="5D8D9267" w14:textId="77777777" w:rsidR="008569DB" w:rsidRDefault="008569DB" w:rsidP="00312693"/>
    <w:p w14:paraId="61D6E289" w14:textId="0E5E3813" w:rsidR="00312693" w:rsidRDefault="008569DB">
      <w:r>
        <w:t>How to Speed Up Coolsculpting Results</w:t>
      </w:r>
    </w:p>
    <w:p w14:paraId="0D810406" w14:textId="77777777" w:rsidR="008569DB" w:rsidRDefault="008569DB"/>
    <w:p w14:paraId="7AA44597" w14:textId="18CB303A" w:rsidR="00B36FD6" w:rsidRDefault="00501BA9">
      <w:r>
        <w:t xml:space="preserve">Losing weight and adding definition to your muscle tone for better health </w:t>
      </w:r>
      <w:r w:rsidR="00847ABD">
        <w:t>is not</w:t>
      </w:r>
      <w:r>
        <w:t xml:space="preserve"> down to any single One Thing or Golden Nugget of Advice that puts you right on the path to a perfect body. There is no elixir of life, and there's no way - at least not so far - to achieve ideal health. </w:t>
      </w:r>
    </w:p>
    <w:p w14:paraId="0B0EB835" w14:textId="77777777" w:rsidR="00B36FD6" w:rsidRDefault="00B36FD6"/>
    <w:p w14:paraId="4EBD7097" w14:textId="77777777" w:rsidR="00B36FD6" w:rsidRDefault="00501BA9">
      <w:r>
        <w:t>The good news is that there are many ways in which the process can be sped up or helped along.</w:t>
      </w:r>
    </w:p>
    <w:p w14:paraId="5495388E" w14:textId="77777777" w:rsidR="00B36FD6" w:rsidRDefault="00B36FD6"/>
    <w:p w14:paraId="7BA78868" w14:textId="21721787" w:rsidR="00B36FD6" w:rsidRDefault="00501BA9">
      <w:r>
        <w:t xml:space="preserve">If you wanted to </w:t>
      </w:r>
      <w:r w:rsidRPr="008569DB">
        <w:rPr>
          <w:u w:val="single"/>
        </w:rPr>
        <w:t>lose weight fast</w:t>
      </w:r>
      <w:r>
        <w:t xml:space="preserve"> a few decades back, the only method you had was liposuction: An expensive and invasive surgery that many people </w:t>
      </w:r>
      <w:r w:rsidR="00847ABD">
        <w:t>did not</w:t>
      </w:r>
      <w:r>
        <w:t xml:space="preserve"> have the money, the time or the inclination to get. - and who can blame them?</w:t>
      </w:r>
    </w:p>
    <w:p w14:paraId="65290267" w14:textId="77777777" w:rsidR="00B36FD6" w:rsidRDefault="00B36FD6"/>
    <w:p w14:paraId="714E16BC" w14:textId="4A2F8AA7" w:rsidR="00B36FD6" w:rsidRDefault="00501BA9">
      <w:r w:rsidRPr="008569DB">
        <w:rPr>
          <w:u w:val="single"/>
        </w:rPr>
        <w:t>Coolsculpting</w:t>
      </w:r>
      <w:r>
        <w:t xml:space="preserve"> is one of the best alternatives out there right now - and if you're hoping to lose weight without surgery, even professionals surgeons are starting to see it as one of the best ways to </w:t>
      </w:r>
      <w:r w:rsidR="00847ABD">
        <w:t>achieve</w:t>
      </w:r>
      <w:r>
        <w:t xml:space="preserve"> better health -and Coolsculpting maximum results.</w:t>
      </w:r>
    </w:p>
    <w:p w14:paraId="555D2D04" w14:textId="77777777" w:rsidR="008569DB" w:rsidRDefault="008569DB"/>
    <w:p w14:paraId="557C154D" w14:textId="02CEA467" w:rsidR="00B36FD6" w:rsidRDefault="00501BA9">
      <w:r>
        <w:t xml:space="preserve">"What to do after Coolsculpting for best results" is one of the </w:t>
      </w:r>
      <w:r w:rsidR="00847ABD">
        <w:t>most searched</w:t>
      </w:r>
      <w:r>
        <w:t xml:space="preserve"> questions when it comes to Coolsculpting - usually looked up by anyone who wants to have the procedure done soon, or someone who already has.</w:t>
      </w:r>
    </w:p>
    <w:p w14:paraId="144A0530" w14:textId="77777777" w:rsidR="00B36FD6" w:rsidRDefault="00B36FD6"/>
    <w:p w14:paraId="76B5D096" w14:textId="77777777" w:rsidR="00B36FD6" w:rsidRDefault="00501BA9">
      <w:r>
        <w:t>Here's what you should know when it comes to getting the best possible results out of your procedure:</w:t>
      </w:r>
    </w:p>
    <w:p w14:paraId="380FF5A4" w14:textId="77777777" w:rsidR="00B36FD6" w:rsidRDefault="00B36FD6"/>
    <w:p w14:paraId="574F64D3" w14:textId="21A7E164" w:rsidR="00B36FD6" w:rsidRDefault="00501BA9">
      <w:r>
        <w:t>Fat Freezing Results Time</w:t>
      </w:r>
    </w:p>
    <w:p w14:paraId="1BDBE119" w14:textId="77777777" w:rsidR="00B36FD6" w:rsidRDefault="00B36FD6"/>
    <w:p w14:paraId="5D574BE1" w14:textId="7925EF44" w:rsidR="00B36FD6" w:rsidRDefault="00501BA9">
      <w:r>
        <w:t xml:space="preserve">When it comes to weight loss methods like fad diets and exercise, results can take several months to show up (and usually go right back down to where you were a few months down the line). </w:t>
      </w:r>
      <w:r w:rsidRPr="008569DB">
        <w:rPr>
          <w:u w:val="single"/>
        </w:rPr>
        <w:t>Liposuction surgery</w:t>
      </w:r>
      <w:r>
        <w:t xml:space="preserve"> was advertised as </w:t>
      </w:r>
      <w:r w:rsidR="00847ABD">
        <w:t>instant but</w:t>
      </w:r>
      <w:r>
        <w:t xml:space="preserve"> has a long recovery time - and requires </w:t>
      </w:r>
      <w:r w:rsidR="00847ABD">
        <w:t>incredibly special</w:t>
      </w:r>
      <w:r>
        <w:t xml:space="preserve"> aftercare and might even need several surgeries in order to remove skin left over after fat removal.</w:t>
      </w:r>
    </w:p>
    <w:p w14:paraId="7906E1BC" w14:textId="77777777" w:rsidR="00B36FD6" w:rsidRDefault="00B36FD6"/>
    <w:p w14:paraId="180ED1D3" w14:textId="77777777" w:rsidR="00B36FD6" w:rsidRDefault="00501BA9">
      <w:r>
        <w:t>For Coolsculpting, results are much faster: The instant effect is first - and the rest of the effect of Coolsculpting can take a few weeks as your body processes out fat that's harder to get rid of.</w:t>
      </w:r>
    </w:p>
    <w:p w14:paraId="0B944E1E" w14:textId="77777777" w:rsidR="00B36FD6" w:rsidRDefault="00B36FD6"/>
    <w:p w14:paraId="53858CCB" w14:textId="7BF8390D" w:rsidR="00B36FD6" w:rsidRDefault="00501BA9">
      <w:r>
        <w:t xml:space="preserve">The results </w:t>
      </w:r>
      <w:r w:rsidR="00847ABD">
        <w:t>you will</w:t>
      </w:r>
      <w:r>
        <w:t xml:space="preserve"> see from Coolsculpting are also guaranteed to last for longer than you can expect from many </w:t>
      </w:r>
      <w:r w:rsidRPr="008569DB">
        <w:rPr>
          <w:u w:val="single"/>
        </w:rPr>
        <w:t>other weight loss alternatives.</w:t>
      </w:r>
    </w:p>
    <w:p w14:paraId="457734EB" w14:textId="77777777" w:rsidR="00B36FD6" w:rsidRDefault="00B36FD6"/>
    <w:p w14:paraId="0935E7CD" w14:textId="407E75A5" w:rsidR="00B36FD6" w:rsidRDefault="00501BA9">
      <w:r>
        <w:t>Is Coolsculpting painful?</w:t>
      </w:r>
    </w:p>
    <w:p w14:paraId="740A616F" w14:textId="77777777" w:rsidR="00B36FD6" w:rsidRDefault="00B36FD6"/>
    <w:p w14:paraId="4D48E7D8" w14:textId="45A9D466" w:rsidR="00B36FD6" w:rsidRDefault="00501BA9">
      <w:r>
        <w:t xml:space="preserve">A lot of people want to know if </w:t>
      </w:r>
      <w:r w:rsidRPr="00312693">
        <w:rPr>
          <w:u w:val="single"/>
        </w:rPr>
        <w:t>Coolsculpting is painful</w:t>
      </w:r>
      <w:r w:rsidR="00312693">
        <w:t>.</w:t>
      </w:r>
      <w:r>
        <w:t xml:space="preserve"> The good news is no! Sometimes the procedure might lead to a little bit of discomfort felt for a few minutes to hours after the procedure - but nothing that is considered as painful or comfortable as invasive liposuction surgery.</w:t>
      </w:r>
    </w:p>
    <w:p w14:paraId="00F32183" w14:textId="77777777" w:rsidR="00B36FD6" w:rsidRDefault="00B36FD6"/>
    <w:p w14:paraId="0A59627A" w14:textId="4E741D3F" w:rsidR="00B36FD6" w:rsidRDefault="00501BA9">
      <w:r>
        <w:t>Is discomfort normal?</w:t>
      </w:r>
    </w:p>
    <w:p w14:paraId="2223AB87" w14:textId="77777777" w:rsidR="00B36FD6" w:rsidRDefault="00B36FD6"/>
    <w:p w14:paraId="4D782AC7" w14:textId="6CBAA0A6" w:rsidR="00B36FD6" w:rsidRDefault="00501BA9">
      <w:r>
        <w:t xml:space="preserve">Discomfort is considered a completely normal part of Coolsculpting - and sure, some people have reported that they feel a little bit of discomfort for the first while after the procedure. The good news is that the discomfort is temporary - and </w:t>
      </w:r>
      <w:r w:rsidR="00847ABD">
        <w:t>there is</w:t>
      </w:r>
      <w:r>
        <w:t xml:space="preserve"> plenty of things that you can do to relieve the discomfort.</w:t>
      </w:r>
    </w:p>
    <w:p w14:paraId="160DF67D" w14:textId="77777777" w:rsidR="00B36FD6" w:rsidRDefault="00B36FD6"/>
    <w:p w14:paraId="30B5E1A4" w14:textId="5792DFB7" w:rsidR="00B36FD6" w:rsidRDefault="00501BA9">
      <w:r>
        <w:t>How can I relieve discomfort?</w:t>
      </w:r>
    </w:p>
    <w:p w14:paraId="4C9E2E50" w14:textId="77777777" w:rsidR="00B36FD6" w:rsidRDefault="00B36FD6"/>
    <w:p w14:paraId="6B6395D1" w14:textId="77777777" w:rsidR="00B36FD6" w:rsidRDefault="00501BA9">
      <w:r>
        <w:t xml:space="preserve">Stretching and massage are some of the best things that you can do for </w:t>
      </w:r>
      <w:r w:rsidRPr="00312693">
        <w:rPr>
          <w:u w:val="single"/>
        </w:rPr>
        <w:t>Coolsculpting-related discomfort:</w:t>
      </w:r>
      <w:r>
        <w:t xml:space="preserve"> This allows the muscles and tendons surrounding the fact to respond to the drastic changes of the treatment in a better way - and the sooner you are able to get moving, the sooner you can get rid of the associated discomfort that you might feel.</w:t>
      </w:r>
    </w:p>
    <w:p w14:paraId="66775C33" w14:textId="77777777" w:rsidR="00B36FD6" w:rsidRDefault="00B36FD6"/>
    <w:p w14:paraId="0C18F250" w14:textId="77777777" w:rsidR="00B36FD6" w:rsidRDefault="00501BA9">
      <w:r>
        <w:t>Should this feeling of discomfort stay there or get any worse, consult a professional for the best next course of action.</w:t>
      </w:r>
    </w:p>
    <w:p w14:paraId="34149C1D" w14:textId="77777777" w:rsidR="00B36FD6" w:rsidRDefault="00B36FD6"/>
    <w:p w14:paraId="15B5CF17" w14:textId="1B299A97" w:rsidR="00B36FD6" w:rsidRDefault="00501BA9">
      <w:r>
        <w:t>Can I exercise?</w:t>
      </w:r>
    </w:p>
    <w:p w14:paraId="7AD674ED" w14:textId="77777777" w:rsidR="00B36FD6" w:rsidRDefault="00B36FD6"/>
    <w:p w14:paraId="1050A48F" w14:textId="261C613B" w:rsidR="00B36FD6" w:rsidRDefault="00501BA9">
      <w:r>
        <w:t>After Coolsculpting, exercise is a good idea - and in fact, regular or moderate exercise could mean that your body naturally responds to it better. Speak to your Coolsculpting professional about which types of exercise fits your body best after or before a Coolsculpting procedure.</w:t>
      </w:r>
    </w:p>
    <w:p w14:paraId="29CAEE20" w14:textId="691E055C" w:rsidR="00312693" w:rsidRDefault="00312693"/>
    <w:p w14:paraId="3FC07C0E" w14:textId="6626FD96" w:rsidR="00312693" w:rsidRDefault="00312693">
      <w:r>
        <w:t xml:space="preserve">Learn more about CoolSculpting by scheduling a </w:t>
      </w:r>
      <w:r w:rsidR="00847ABD">
        <w:t>complimentary</w:t>
      </w:r>
      <w:r>
        <w:t xml:space="preserve"> consultation with SKINNEY Medspa, the leading </w:t>
      </w:r>
      <w:r w:rsidRPr="00312693">
        <w:rPr>
          <w:u w:val="single"/>
        </w:rPr>
        <w:t>CoolSculpting provider in NYC.</w:t>
      </w:r>
      <w:r>
        <w:t xml:space="preserve"> Contact SKINNEY online or call</w:t>
      </w:r>
      <w:r w:rsidRPr="00312693">
        <w:rPr>
          <w:rFonts w:ascii="Arial" w:hAnsi="Arial" w:cs="Arial"/>
          <w:sz w:val="20"/>
        </w:rPr>
        <w:t xml:space="preserve"> </w:t>
      </w:r>
      <w:r>
        <w:rPr>
          <w:rFonts w:ascii="Arial" w:hAnsi="Arial" w:cs="Arial"/>
          <w:sz w:val="20"/>
        </w:rPr>
        <w:t>(212) 754-6639</w:t>
      </w:r>
      <w:r>
        <w:rPr>
          <w:rFonts w:ascii="Arial" w:hAnsi="Arial" w:cs="Arial"/>
          <w:sz w:val="20"/>
        </w:rPr>
        <w:t>.</w:t>
      </w:r>
    </w:p>
    <w:sectPr w:rsidR="00312693">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E587BD" w14:textId="77777777" w:rsidR="00450B76" w:rsidRDefault="00450B76">
      <w:pPr>
        <w:spacing w:line="240" w:lineRule="auto"/>
      </w:pPr>
      <w:r>
        <w:separator/>
      </w:r>
    </w:p>
  </w:endnote>
  <w:endnote w:type="continuationSeparator" w:id="0">
    <w:p w14:paraId="374CAD66" w14:textId="77777777" w:rsidR="00450B76" w:rsidRDefault="00450B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Regular">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15DDB" w14:textId="77777777" w:rsidR="00B36FD6" w:rsidRDefault="00B36F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D2C22" w14:textId="77777777" w:rsidR="00450B76" w:rsidRDefault="00450B76">
      <w:pPr>
        <w:spacing w:line="240" w:lineRule="auto"/>
      </w:pPr>
      <w:r>
        <w:separator/>
      </w:r>
    </w:p>
  </w:footnote>
  <w:footnote w:type="continuationSeparator" w:id="0">
    <w:p w14:paraId="01837712" w14:textId="77777777" w:rsidR="00450B76" w:rsidRDefault="00450B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A2CFE" w14:textId="77777777" w:rsidR="00B36FD6" w:rsidRDefault="00B36FD6"/>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7WwMDI2MzAwtTRT0lEKTi0uzszPAykwrAUA8doElSwAAAA="/>
  </w:docVars>
  <w:rsids>
    <w:rsidRoot w:val="00B36FD6"/>
    <w:rsid w:val="00312693"/>
    <w:rsid w:val="00450B76"/>
    <w:rsid w:val="004D7E40"/>
    <w:rsid w:val="00501BA9"/>
    <w:rsid w:val="00847ABD"/>
    <w:rsid w:val="008569DB"/>
    <w:rsid w:val="00B36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7E25F"/>
  <w15:docId w15:val="{AACB002B-29D8-45C8-99AC-9F71E59B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color w:val="000000" w:themeColor="text1"/>
        <w:sz w:val="24"/>
        <w:lang w:val="en-US" w:eastAsia="en-US" w:bidi="ar-SA"/>
      </w:rPr>
    </w:rPrDefault>
    <w:pPrDefault>
      <w:pPr>
        <w:spacing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unhideWhenUsed/>
    <w:qFormat/>
  </w:style>
  <w:style w:type="paragraph" w:styleId="Heading1">
    <w:name w:val="heading 1"/>
    <w:basedOn w:val="Normal"/>
    <w:next w:val="Normal"/>
    <w:uiPriority w:val="1"/>
    <w:unhideWhenUsed/>
    <w:qFormat/>
    <w:pPr>
      <w:spacing w:after="200" w:line="240" w:lineRule="auto"/>
      <w:outlineLvl w:val="0"/>
    </w:pPr>
    <w:rPr>
      <w:b/>
      <w:color w:val="0D0D0D" w:themeColor="text1" w:themeTint="F2"/>
      <w:sz w:val="48"/>
    </w:rPr>
  </w:style>
  <w:style w:type="paragraph" w:styleId="Heading2">
    <w:name w:val="heading 2"/>
    <w:basedOn w:val="Normal"/>
    <w:next w:val="Normal"/>
    <w:uiPriority w:val="1"/>
    <w:unhideWhenUsed/>
    <w:qFormat/>
    <w:pPr>
      <w:spacing w:after="160"/>
      <w:outlineLvl w:val="1"/>
    </w:pPr>
    <w:rPr>
      <w:b/>
      <w:sz w:val="36"/>
    </w:rPr>
  </w:style>
  <w:style w:type="paragraph" w:styleId="Heading3">
    <w:name w:val="heading 3"/>
    <w:basedOn w:val="Normal"/>
    <w:next w:val="Normal"/>
    <w:uiPriority w:val="1"/>
    <w:unhideWhenUsed/>
    <w:qFormat/>
    <w:pPr>
      <w:spacing w:after="160"/>
      <w:outlineLvl w:val="2"/>
    </w:pPr>
    <w:rPr>
      <w:b/>
      <w:sz w:val="32"/>
    </w:rPr>
  </w:style>
  <w:style w:type="paragraph" w:styleId="Heading4">
    <w:name w:val="heading 4"/>
    <w:basedOn w:val="Normal"/>
    <w:next w:val="Normal"/>
    <w:uiPriority w:val="1"/>
    <w:unhideWhenUsed/>
    <w:qFormat/>
    <w:pPr>
      <w:spacing w:after="160"/>
      <w:outlineLvl w:val="3"/>
    </w:pPr>
    <w:rPr>
      <w:b/>
      <w:i/>
      <w:sz w:val="28"/>
    </w:rPr>
  </w:style>
  <w:style w:type="paragraph" w:styleId="Heading5">
    <w:name w:val="heading 5"/>
    <w:basedOn w:val="Normal"/>
    <w:next w:val="Normal"/>
    <w:uiPriority w:val="1"/>
    <w:unhideWhenUsed/>
    <w:qFormat/>
    <w:pPr>
      <w:pBdr>
        <w:top w:val="none" w:sz="0" w:space="1" w:color="000000" w:themeColor="text1"/>
        <w:left w:val="none" w:sz="0" w:space="5" w:color="000000" w:themeColor="text1"/>
        <w:bottom w:val="none" w:sz="0" w:space="1" w:color="000000" w:themeColor="text1"/>
        <w:right w:val="none" w:sz="0" w:space="5" w:color="000000" w:themeColor="text1"/>
      </w:pBdr>
      <w:shd w:val="clear" w:color="auto" w:fill="404040" w:themeFill="text1" w:themeFillTint="BF"/>
      <w:spacing w:after="160" w:line="312" w:lineRule="auto"/>
      <w:outlineLvl w:val="4"/>
    </w:pPr>
    <w:rPr>
      <w:color w:val="FFFFFF" w:themeColor="background1"/>
    </w:rPr>
  </w:style>
  <w:style w:type="paragraph" w:styleId="Heading6">
    <w:name w:val="heading 6"/>
    <w:basedOn w:val="Normal"/>
    <w:next w:val="Normal"/>
    <w:uiPriority w:val="1"/>
    <w:unhideWhenUsed/>
    <w:qFormat/>
    <w:pPr>
      <w:spacing w:after="120"/>
      <w:outlineLvl w:val="5"/>
    </w:pPr>
    <w:rPr>
      <w:i/>
      <w:sz w:val="22"/>
      <w:u w:val="single"/>
    </w:rPr>
  </w:style>
  <w:style w:type="paragraph" w:styleId="Heading7">
    <w:name w:val="heading 7"/>
    <w:basedOn w:val="Normal"/>
    <w:next w:val="Normal"/>
    <w:uiPriority w:val="1"/>
    <w:unhideWhenUsed/>
    <w:qFormat/>
    <w:pPr>
      <w:spacing w:before="40"/>
      <w:outlineLvl w:val="6"/>
    </w:pPr>
    <w:rPr>
      <w:rFonts w:asciiTheme="majorHAnsi" w:eastAsiaTheme="majorHAnsi" w:hAnsiTheme="majorHAnsi" w:cstheme="majorHAnsi"/>
      <w:i/>
      <w:color w:val="13397E" w:themeColor="accent1" w:themeShade="7F"/>
      <w:sz w:val="21"/>
    </w:rPr>
  </w:style>
  <w:style w:type="paragraph" w:styleId="Heading8">
    <w:name w:val="heading 8"/>
    <w:basedOn w:val="Normal"/>
    <w:next w:val="Normal"/>
    <w:uiPriority w:val="1"/>
    <w:unhideWhenUsed/>
    <w:qFormat/>
    <w:pPr>
      <w:spacing w:before="40"/>
      <w:outlineLvl w:val="7"/>
    </w:pPr>
    <w:rPr>
      <w:rFonts w:asciiTheme="majorHAnsi" w:eastAsiaTheme="majorHAnsi" w:hAnsiTheme="majorHAnsi" w:cstheme="majorHAnsi"/>
      <w:b/>
      <w:color w:val="1A3A2A" w:themeColor="text2"/>
      <w:sz w:val="21"/>
    </w:rPr>
  </w:style>
  <w:style w:type="paragraph" w:styleId="Heading9">
    <w:name w:val="heading 9"/>
    <w:basedOn w:val="Normal"/>
    <w:next w:val="Normal"/>
    <w:uiPriority w:val="1"/>
    <w:unhideWhenUsed/>
    <w:qFormat/>
    <w:pPr>
      <w:spacing w:before="40"/>
      <w:outlineLvl w:val="8"/>
    </w:pPr>
    <w:rPr>
      <w:rFonts w:asciiTheme="majorHAnsi" w:eastAsiaTheme="majorHAnsi" w:hAnsiTheme="majorHAnsi" w:cstheme="majorHAnsi"/>
      <w:b/>
      <w:i/>
      <w:color w:val="1A3A2A" w:themeColor="text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
    <w:unhideWhenUsed/>
    <w:qFormat/>
    <w:pPr>
      <w:spacing w:after="360" w:line="240" w:lineRule="auto"/>
    </w:pPr>
    <w:rPr>
      <w:b/>
      <w:color w:val="1D57BE" w:themeColor="accent1" w:themeShade="BF"/>
      <w:spacing w:val="-10"/>
      <w:sz w:val="72"/>
    </w:rPr>
  </w:style>
  <w:style w:type="paragraph" w:styleId="Subtitle">
    <w:name w:val="Subtitle"/>
    <w:basedOn w:val="Normal"/>
    <w:next w:val="Normal"/>
    <w:uiPriority w:val="1"/>
    <w:unhideWhenUsed/>
    <w:qFormat/>
    <w:pPr>
      <w:spacing w:before="240" w:after="480" w:line="240" w:lineRule="auto"/>
    </w:pPr>
    <w:rPr>
      <w:b/>
      <w:i/>
      <w:color w:val="404040"/>
    </w:rPr>
  </w:style>
  <w:style w:type="paragraph" w:styleId="Quote">
    <w:name w:val="Quote"/>
    <w:basedOn w:val="Normal"/>
    <w:next w:val="Normal"/>
    <w:uiPriority w:val="1"/>
    <w:unhideWhenUsed/>
    <w:qFormat/>
    <w:pPr>
      <w:pBdr>
        <w:left w:val="single" w:sz="23" w:space="10" w:color="1D57BE" w:themeColor="accent1" w:themeShade="BF"/>
      </w:pBdr>
      <w:shd w:val="clear" w:color="auto" w:fill="D9E4F9" w:themeFill="accent1" w:themeFillTint="33"/>
      <w:spacing w:after="360" w:line="312" w:lineRule="auto"/>
    </w:pPr>
  </w:style>
  <w:style w:type="paragraph" w:styleId="IntenseQuote">
    <w:name w:val="Intense Quote"/>
    <w:basedOn w:val="Normal"/>
    <w:next w:val="Normal"/>
    <w:uiPriority w:val="1"/>
    <w:unhideWhenUsed/>
    <w:qFormat/>
    <w:pPr>
      <w:pBdr>
        <w:left w:val="single" w:sz="24" w:space="1" w:color="447DE2" w:themeColor="accent1"/>
      </w:pBdr>
      <w:spacing w:before="100" w:line="300" w:lineRule="auto"/>
      <w:ind w:left="1224" w:right="1224"/>
    </w:pPr>
    <w:rPr>
      <w:rFonts w:asciiTheme="majorHAnsi" w:eastAsiaTheme="majorHAnsi" w:hAnsiTheme="majorHAnsi" w:cstheme="majorHAnsi"/>
      <w:color w:val="447DE2" w:themeColor="accent1"/>
      <w:sz w:val="28"/>
    </w:rPr>
  </w:style>
  <w:style w:type="paragraph" w:styleId="ListParagraph">
    <w:name w:val="List Paragraph"/>
    <w:basedOn w:val="Normal"/>
    <w:next w:val="Normal"/>
    <w:uiPriority w:val="1"/>
    <w:unhideWhenUsed/>
    <w:qFormat/>
    <w:rPr>
      <w:rFonts w:asciiTheme="majorHAnsi" w:eastAsiaTheme="majorHAnsi" w:hAnsiTheme="majorHAnsi" w:cstheme="majorHAnsi"/>
      <w:i/>
      <w:color w:val="447DE2" w:themeColor="accent1"/>
      <w:sz w:val="22"/>
    </w:rPr>
  </w:style>
  <w:style w:type="paragraph" w:styleId="NoSpacing">
    <w:name w:val="No Spacing"/>
    <w:basedOn w:val="Normal"/>
    <w:next w:val="Normal"/>
    <w:uiPriority w:val="1"/>
    <w:unhideWhenUsed/>
    <w:qFormat/>
    <w:pPr>
      <w:spacing w:line="240" w:lineRule="auto"/>
    </w:pPr>
    <w:rPr>
      <w:rFonts w:asciiTheme="majorHAnsi" w:eastAsiaTheme="majorHAnsi" w:hAnsiTheme="majorHAnsi" w:cstheme="majorHAnsi"/>
    </w:rPr>
  </w:style>
  <w:style w:type="character" w:customStyle="1" w:styleId="a">
    <w:uiPriority w:val="1"/>
    <w:unhideWhenUsed/>
    <w:qFormat/>
    <w:rPr>
      <w:i/>
      <w:color w:val="C0C0C0" w:themeColor="text1" w:themeTint="3F"/>
    </w:rPr>
  </w:style>
  <w:style w:type="character" w:customStyle="1" w:styleId="a0">
    <w:uiPriority w:val="1"/>
    <w:unhideWhenUsed/>
    <w:qFormat/>
    <w:rPr>
      <w:i/>
    </w:rPr>
  </w:style>
  <w:style w:type="character" w:customStyle="1" w:styleId="a1">
    <w:uiPriority w:val="1"/>
    <w:unhideWhenUsed/>
    <w:qFormat/>
    <w:rPr>
      <w:b/>
      <w:i/>
    </w:rPr>
  </w:style>
  <w:style w:type="character" w:customStyle="1" w:styleId="a2">
    <w:uiPriority w:val="1"/>
    <w:unhideWhenUsed/>
    <w:qFormat/>
    <w:rPr>
      <w:b/>
    </w:rPr>
  </w:style>
  <w:style w:type="character" w:customStyle="1" w:styleId="a3">
    <w:uiPriority w:val="1"/>
    <w:unhideWhenUsed/>
    <w:qFormat/>
    <w:rPr>
      <w:smallCaps/>
      <w:color w:val="C0C0C0" w:themeColor="text1" w:themeTint="3F"/>
      <w:u w:val="single"/>
    </w:rPr>
  </w:style>
  <w:style w:type="character" w:customStyle="1" w:styleId="a4">
    <w:uiPriority w:val="1"/>
    <w:unhideWhenUsed/>
    <w:qFormat/>
    <w:rPr>
      <w:b/>
      <w:smallCaps/>
      <w:spacing w:val="5"/>
      <w:u w:val="single"/>
    </w:rPr>
  </w:style>
  <w:style w:type="character" w:customStyle="1" w:styleId="a5">
    <w:uiPriority w:val="1"/>
    <w:unhideWhenUsed/>
    <w:qFormat/>
    <w:rPr>
      <w:b/>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1A3A2A"/>
      </a:dk2>
      <a:lt2>
        <a:srgbClr val="DFE3E5"/>
      </a:lt2>
      <a:accent1>
        <a:srgbClr val="447DE2"/>
      </a:accent1>
      <a:accent2>
        <a:srgbClr val="E8A600"/>
      </a:accent2>
      <a:accent3>
        <a:srgbClr val="7FC65D"/>
      </a:accent3>
      <a:accent4>
        <a:srgbClr val="888BA3"/>
      </a:accent4>
      <a:accent5>
        <a:srgbClr val="F47E2F"/>
      </a:accent5>
      <a:accent6>
        <a:srgbClr val="46ABC6"/>
      </a:accent6>
      <a:hlink>
        <a:srgbClr val="CC9900"/>
      </a:hlink>
      <a:folHlink>
        <a:srgbClr val="969696"/>
      </a:folHlink>
    </a:clrScheme>
    <a:fontScheme name="Office">
      <a:majorFont>
        <a:latin typeface="Roboto Regular"/>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Roboto Regular"/>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0"/>
        </a:gradFill>
        <a:gradFill rotWithShape="0">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0">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0">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tx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585</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melissa zelig</cp:lastModifiedBy>
  <cp:revision>4</cp:revision>
  <dcterms:created xsi:type="dcterms:W3CDTF">2020-03-30T19:17:00Z</dcterms:created>
  <dcterms:modified xsi:type="dcterms:W3CDTF">2020-05-06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WConversion">
    <vt:lpwstr>1</vt:lpwstr>
  </property>
</Properties>
</file>